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113FA1B6"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9F50AE">
        <w:rPr>
          <w:sz w:val="22"/>
          <w:szCs w:val="22"/>
          <w:lang w:val="en-GB"/>
        </w:rPr>
        <w:t>Te</w:t>
      </w:r>
      <w:r w:rsidR="008666F3">
        <w:rPr>
          <w:sz w:val="22"/>
          <w:szCs w:val="22"/>
          <w:lang w:val="en-GB"/>
        </w:rPr>
        <w:t>xas</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The property is a (  )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The Property is to be (</w:t>
      </w:r>
      <w:r w:rsidR="0003307A">
        <w:rPr>
          <w:sz w:val="22"/>
          <w:szCs w:val="22"/>
          <w:lang w:val="en-GB"/>
        </w:rPr>
        <w:t xml:space="preserve">  </w:t>
      </w:r>
      <w:r w:rsidRPr="00CE05B2">
        <w:rPr>
          <w:sz w:val="22"/>
          <w:szCs w:val="22"/>
          <w:lang w:val="en-GB"/>
        </w:rPr>
        <w:t>)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The Property includes a (  )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r w:rsidRPr="00CE05B2">
        <w:rPr>
          <w:sz w:val="22"/>
          <w:szCs w:val="22"/>
          <w:lang w:val="en-GB"/>
        </w:rPr>
        <w:t xml:space="preserve">(  )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  )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  )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5B7E3E92"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w:t>
      </w:r>
      <w:r w:rsidR="009F50AE">
        <w:rPr>
          <w:sz w:val="22"/>
          <w:szCs w:val="22"/>
          <w:lang w:val="en-GB"/>
        </w:rPr>
        <w:t>___</w:t>
      </w:r>
      <w:r w:rsidR="00AE2ABF">
        <w:rPr>
          <w:sz w:val="22"/>
          <w:szCs w:val="22"/>
          <w:lang w:val="en-GB"/>
        </w:rPr>
        <w:t xml:space="preserve"> </w:t>
      </w:r>
      <w:r w:rsidR="00821A88">
        <w:rPr>
          <w:sz w:val="22"/>
          <w:szCs w:val="22"/>
          <w:lang w:val="en-GB"/>
        </w:rPr>
        <w:t>months</w:t>
      </w:r>
      <w:r w:rsidR="002F0E9A">
        <w:rPr>
          <w:sz w:val="22"/>
          <w:szCs w:val="22"/>
          <w:lang w:val="en-GB"/>
        </w:rPr>
        <w:t>’</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9F50AE">
        <w:rPr>
          <w:sz w:val="22"/>
          <w:szCs w:val="22"/>
          <w:lang w:val="en-GB"/>
        </w:rPr>
        <w:t xml:space="preserve">30 </w:t>
      </w:r>
      <w:r w:rsidR="00221F8D">
        <w:rPr>
          <w:sz w:val="22"/>
          <w:szCs w:val="22"/>
          <w:lang w:val="en-GB"/>
        </w:rPr>
        <w:t>days</w:t>
      </w:r>
      <w:r w:rsidR="00313B87">
        <w:rPr>
          <w:sz w:val="22"/>
          <w:szCs w:val="22"/>
          <w:lang w:val="en-GB"/>
        </w:rPr>
        <w:t xml:space="preserve"> </w:t>
      </w:r>
      <w:r w:rsidR="008666F3">
        <w:rPr>
          <w:sz w:val="22"/>
          <w:szCs w:val="22"/>
          <w:lang w:val="en-GB"/>
        </w:rPr>
        <w:t xml:space="preserve">from when the </w:t>
      </w:r>
      <w:r w:rsidR="00DA5A22">
        <w:rPr>
          <w:sz w:val="22"/>
          <w:szCs w:val="22"/>
          <w:lang w:val="en-GB"/>
        </w:rPr>
        <w:t>T</w:t>
      </w:r>
      <w:r w:rsidR="008666F3">
        <w:rPr>
          <w:sz w:val="22"/>
          <w:szCs w:val="22"/>
          <w:lang w:val="en-GB"/>
        </w:rPr>
        <w:t>enant vacates the Property.</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  ) Fob, (  ) Access card or (  ) other:___________________________. Any duplicate copies of the access is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r w:rsidR="00BF0BB1">
        <w:rPr>
          <w:sz w:val="22"/>
          <w:szCs w:val="22"/>
          <w:lang w:val="en-GB"/>
        </w:rPr>
        <w:t>Any assignment,</w:t>
      </w:r>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01857655"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w:t>
      </w:r>
      <w:r w:rsidR="009C351C">
        <w:rPr>
          <w:sz w:val="22"/>
          <w:szCs w:val="22"/>
          <w:lang w:val="en-GB"/>
        </w:rPr>
        <w:t>2</w:t>
      </w:r>
      <w:r w:rsidR="001D39F8">
        <w:rPr>
          <w:sz w:val="22"/>
          <w:szCs w:val="22"/>
          <w:lang w:val="en-GB"/>
        </w:rPr>
        <w:t>4</w:t>
      </w:r>
      <w:r w:rsidR="00AE2ABF">
        <w:rPr>
          <w:sz w:val="22"/>
          <w:szCs w:val="22"/>
          <w:lang w:val="en-GB"/>
        </w:rPr>
        <w:t>-</w:t>
      </w:r>
      <w:r w:rsidR="001D39F8">
        <w:rPr>
          <w:sz w:val="22"/>
          <w:szCs w:val="22"/>
          <w:lang w:val="en-GB"/>
        </w:rPr>
        <w:t>hour</w:t>
      </w:r>
      <w:r w:rsidR="00EA4904">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21DD8D" w14:textId="77777777" w:rsidR="00A17E40" w:rsidRDefault="00A17E40" w:rsidP="00CB37D9">
      <w:pPr>
        <w:spacing w:after="0" w:line="240" w:lineRule="auto"/>
      </w:pPr>
      <w:r>
        <w:separator/>
      </w:r>
    </w:p>
  </w:endnote>
  <w:endnote w:type="continuationSeparator" w:id="0">
    <w:p w14:paraId="2A2C62B1" w14:textId="77777777" w:rsidR="00A17E40" w:rsidRDefault="00A17E4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E3B7E1" w14:textId="77777777" w:rsidR="00A17E40" w:rsidRDefault="00A17E40" w:rsidP="00CB37D9">
      <w:pPr>
        <w:spacing w:after="0" w:line="240" w:lineRule="auto"/>
      </w:pPr>
      <w:r>
        <w:separator/>
      </w:r>
    </w:p>
  </w:footnote>
  <w:footnote w:type="continuationSeparator" w:id="0">
    <w:p w14:paraId="7EA7595D" w14:textId="77777777" w:rsidR="00A17E40" w:rsidRDefault="00A17E4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61BA5"/>
    <w:rsid w:val="000926AA"/>
    <w:rsid w:val="000B2BF3"/>
    <w:rsid w:val="000D10EF"/>
    <w:rsid w:val="001106EF"/>
    <w:rsid w:val="00143953"/>
    <w:rsid w:val="00143F40"/>
    <w:rsid w:val="001511CC"/>
    <w:rsid w:val="00181BFB"/>
    <w:rsid w:val="00182919"/>
    <w:rsid w:val="00190D6F"/>
    <w:rsid w:val="00194F4D"/>
    <w:rsid w:val="001B6C34"/>
    <w:rsid w:val="001D39F8"/>
    <w:rsid w:val="001D3D04"/>
    <w:rsid w:val="00213AF9"/>
    <w:rsid w:val="00221F8D"/>
    <w:rsid w:val="002453E8"/>
    <w:rsid w:val="00283ABC"/>
    <w:rsid w:val="002A08C8"/>
    <w:rsid w:val="002C4E27"/>
    <w:rsid w:val="002D0FCE"/>
    <w:rsid w:val="002D4611"/>
    <w:rsid w:val="002D766F"/>
    <w:rsid w:val="002E25EA"/>
    <w:rsid w:val="002F0E9A"/>
    <w:rsid w:val="00313B87"/>
    <w:rsid w:val="00357DE5"/>
    <w:rsid w:val="0036071B"/>
    <w:rsid w:val="00372C9B"/>
    <w:rsid w:val="003810A8"/>
    <w:rsid w:val="003B24BC"/>
    <w:rsid w:val="003B7112"/>
    <w:rsid w:val="003D4C47"/>
    <w:rsid w:val="003F121E"/>
    <w:rsid w:val="00422959"/>
    <w:rsid w:val="004261FE"/>
    <w:rsid w:val="00426C19"/>
    <w:rsid w:val="00446917"/>
    <w:rsid w:val="00473500"/>
    <w:rsid w:val="00496DB1"/>
    <w:rsid w:val="004C247C"/>
    <w:rsid w:val="004D37C6"/>
    <w:rsid w:val="004F1CD0"/>
    <w:rsid w:val="004F5D47"/>
    <w:rsid w:val="004F6C86"/>
    <w:rsid w:val="00524183"/>
    <w:rsid w:val="005361C3"/>
    <w:rsid w:val="00544279"/>
    <w:rsid w:val="00570A17"/>
    <w:rsid w:val="00574F76"/>
    <w:rsid w:val="005A2EC0"/>
    <w:rsid w:val="005A46E4"/>
    <w:rsid w:val="005B40B9"/>
    <w:rsid w:val="005C3497"/>
    <w:rsid w:val="005D778C"/>
    <w:rsid w:val="005F0103"/>
    <w:rsid w:val="00624956"/>
    <w:rsid w:val="00644CCF"/>
    <w:rsid w:val="00647FA5"/>
    <w:rsid w:val="00651AD0"/>
    <w:rsid w:val="00667A1B"/>
    <w:rsid w:val="006820EC"/>
    <w:rsid w:val="0068633A"/>
    <w:rsid w:val="006A22DB"/>
    <w:rsid w:val="006B481C"/>
    <w:rsid w:val="006D2C62"/>
    <w:rsid w:val="006E2F81"/>
    <w:rsid w:val="006F5F60"/>
    <w:rsid w:val="00704773"/>
    <w:rsid w:val="00757E18"/>
    <w:rsid w:val="00772624"/>
    <w:rsid w:val="007A0E62"/>
    <w:rsid w:val="007A4E13"/>
    <w:rsid w:val="007B261C"/>
    <w:rsid w:val="008109B4"/>
    <w:rsid w:val="00817C7B"/>
    <w:rsid w:val="00821A88"/>
    <w:rsid w:val="00831A9F"/>
    <w:rsid w:val="00835BC8"/>
    <w:rsid w:val="008550E1"/>
    <w:rsid w:val="00861D98"/>
    <w:rsid w:val="008666F3"/>
    <w:rsid w:val="00871657"/>
    <w:rsid w:val="008910BB"/>
    <w:rsid w:val="0089248A"/>
    <w:rsid w:val="008A0792"/>
    <w:rsid w:val="008E23A9"/>
    <w:rsid w:val="009146FD"/>
    <w:rsid w:val="0091485B"/>
    <w:rsid w:val="009426DA"/>
    <w:rsid w:val="009452AE"/>
    <w:rsid w:val="00945588"/>
    <w:rsid w:val="009763E5"/>
    <w:rsid w:val="00976859"/>
    <w:rsid w:val="0099582F"/>
    <w:rsid w:val="009C351C"/>
    <w:rsid w:val="009D15B2"/>
    <w:rsid w:val="009E3488"/>
    <w:rsid w:val="009F50AE"/>
    <w:rsid w:val="00A05A2C"/>
    <w:rsid w:val="00A13963"/>
    <w:rsid w:val="00A17025"/>
    <w:rsid w:val="00A17E40"/>
    <w:rsid w:val="00A20868"/>
    <w:rsid w:val="00A32B60"/>
    <w:rsid w:val="00A45E9A"/>
    <w:rsid w:val="00A56F25"/>
    <w:rsid w:val="00A65C93"/>
    <w:rsid w:val="00A803EE"/>
    <w:rsid w:val="00A81BFC"/>
    <w:rsid w:val="00A90793"/>
    <w:rsid w:val="00AA05E6"/>
    <w:rsid w:val="00AA566F"/>
    <w:rsid w:val="00AB107D"/>
    <w:rsid w:val="00AB666E"/>
    <w:rsid w:val="00AD61B6"/>
    <w:rsid w:val="00AD6FC0"/>
    <w:rsid w:val="00AE2ABF"/>
    <w:rsid w:val="00AF31C0"/>
    <w:rsid w:val="00B32A3C"/>
    <w:rsid w:val="00B62E90"/>
    <w:rsid w:val="00B738CB"/>
    <w:rsid w:val="00B938B3"/>
    <w:rsid w:val="00BB48DD"/>
    <w:rsid w:val="00BC0F62"/>
    <w:rsid w:val="00BF0BB1"/>
    <w:rsid w:val="00BF30BC"/>
    <w:rsid w:val="00BF36AD"/>
    <w:rsid w:val="00BF594D"/>
    <w:rsid w:val="00C17920"/>
    <w:rsid w:val="00C34592"/>
    <w:rsid w:val="00C41EC0"/>
    <w:rsid w:val="00C55AF5"/>
    <w:rsid w:val="00C576A9"/>
    <w:rsid w:val="00C64909"/>
    <w:rsid w:val="00C67B7C"/>
    <w:rsid w:val="00C91B90"/>
    <w:rsid w:val="00CB37D9"/>
    <w:rsid w:val="00CD3904"/>
    <w:rsid w:val="00CD6FD8"/>
    <w:rsid w:val="00CE05B2"/>
    <w:rsid w:val="00D54234"/>
    <w:rsid w:val="00D716E5"/>
    <w:rsid w:val="00DA5A22"/>
    <w:rsid w:val="00DD2CCC"/>
    <w:rsid w:val="00E1194B"/>
    <w:rsid w:val="00E545AD"/>
    <w:rsid w:val="00E56567"/>
    <w:rsid w:val="00E61AD5"/>
    <w:rsid w:val="00E9193F"/>
    <w:rsid w:val="00E9546D"/>
    <w:rsid w:val="00EA1D6D"/>
    <w:rsid w:val="00EA2670"/>
    <w:rsid w:val="00EA4904"/>
    <w:rsid w:val="00EB56E7"/>
    <w:rsid w:val="00EB7CE7"/>
    <w:rsid w:val="00EB7E8F"/>
    <w:rsid w:val="00ED1DA2"/>
    <w:rsid w:val="00EE2260"/>
    <w:rsid w:val="00EE3B5B"/>
    <w:rsid w:val="00EF08FB"/>
    <w:rsid w:val="00F03C9D"/>
    <w:rsid w:val="00F24B1B"/>
    <w:rsid w:val="00F3734B"/>
    <w:rsid w:val="00F636FF"/>
    <w:rsid w:val="00F676D4"/>
    <w:rsid w:val="00F70E1C"/>
    <w:rsid w:val="00F717F2"/>
    <w:rsid w:val="00F855CB"/>
    <w:rsid w:val="00F95A17"/>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415</Words>
  <Characters>1376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6-29T14:10:00Z</cp:lastPrinted>
  <dcterms:created xsi:type="dcterms:W3CDTF">2020-06-29T16:43:00Z</dcterms:created>
  <dcterms:modified xsi:type="dcterms:W3CDTF">2020-07-01T00:28:00Z</dcterms:modified>
</cp:coreProperties>
</file>